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30.svgz" ContentType="image/svg+xml"/>
  <Override PartName="/word/media/rId35.svgz" ContentType="image/svg+xml"/>
  <Override PartName="/word/media/rId22.svgz" ContentType="image/svg+xml"/>
  <Override PartName="/word/media/rId26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ing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from</w:t>
      </w:r>
      <w:r>
        <w:t xml:space="preserve"> </w:t>
      </w:r>
      <w:r>
        <w:t xml:space="preserve">individual</w:t>
      </w:r>
      <w:r>
        <w:t xml:space="preserve"> </w:t>
      </w:r>
      <w:r>
        <w:t xml:space="preserve">transitions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FirstParagraph"/>
      </w:pPr>
      <w:r>
        <w:t xml:space="preserve">Simon Frost (</w:t>
      </w:r>
      <w:r>
        <w:t xml:space="preserve">@sdwfrost</w:t>
      </w:r>
      <w:r>
        <w:t xml:space="preserve">), 2023-06-1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serves as a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to composing Petri net models, where models are</w:t>
      </w:r>
      <w:r>
        <w:t xml:space="preserve"> </w:t>
      </w:r>
      <w:r>
        <w:t xml:space="preserve">‘</w:t>
      </w:r>
      <w:r>
        <w:t xml:space="preserve">glued</w:t>
      </w:r>
      <w:r>
        <w:t xml:space="preserve">’</w:t>
      </w:r>
      <w:r>
        <w:t xml:space="preserve"> </w:t>
      </w:r>
      <w:r>
        <w:t xml:space="preserve">together using the shared states of the individual submodels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34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p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Labelled Petri nets contain four types of fields;</w:t>
      </w:r>
      <w:r>
        <w:t xml:space="preserve"> </w:t>
      </w:r>
      <w:r>
        <w:rPr>
          <w:rStyle w:val="VerbatimChar"/>
        </w:rPr>
        <w:t xml:space="preserve">S</w:t>
      </w:r>
      <w:r>
        <w:t xml:space="preserve">, states or species;</w:t>
      </w:r>
      <w:r>
        <w:t xml:space="preserve"> </w:t>
      </w:r>
      <w:r>
        <w:rPr>
          <w:rStyle w:val="VerbatimChar"/>
        </w:rPr>
        <w:t xml:space="preserve">T</w:t>
      </w:r>
      <w:r>
        <w:t xml:space="preserve">, transitions;</w:t>
      </w:r>
      <w:r>
        <w:t xml:space="preserve"> </w:t>
      </w:r>
      <w:r>
        <w:rPr>
          <w:rStyle w:val="VerbatimChar"/>
        </w:rPr>
        <w:t xml:space="preserve">I</w:t>
      </w:r>
      <w:r>
        <w:t xml:space="preserve">, inputs; and</w:t>
      </w:r>
      <w:r>
        <w:t xml:space="preserve"> </w:t>
      </w:r>
      <w:r>
        <w:rPr>
          <w:rStyle w:val="VerbatimChar"/>
        </w:rPr>
        <w:t xml:space="preserve">O</w:t>
      </w:r>
      <w:r>
        <w:t xml:space="preserve">, outputs.</w:t>
      </w:r>
    </w:p>
    <w:p>
      <w:pPr>
        <w:pStyle w:val="BodyText"/>
      </w:pPr>
      <w:r>
        <w:t xml:space="preserve">Next, we define the transmission model (from susceptibles,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infecteds,</w:t>
      </w:r>
      <w:r>
        <w:t xml:space="preserve"> </w:t>
      </w:r>
      <w:r>
        <w:rPr>
          <w:rStyle w:val="VerbatimChar"/>
        </w:rPr>
        <w:t xml:space="preserve">I</w:t>
      </w:r>
      <w:r>
        <w:t xml:space="preserve">) as an undirected wiring diagram using the</w:t>
      </w:r>
      <w:r>
        <w:t xml:space="preserve"> </w:t>
      </w:r>
      <w:r>
        <w:rPr>
          <w:rStyle w:val="VerbatimChar"/>
        </w:rPr>
        <w:t xml:space="preserve">@relation</w:t>
      </w:r>
      <w:r>
        <w:t xml:space="preserve"> </w:t>
      </w:r>
      <w:r>
        <w:t xml:space="preserve">macro, referring to the transitions in our labelled Petri net above (</w:t>
      </w:r>
      <w:r>
        <w:rPr>
          <w:rStyle w:val="VerbatimChar"/>
        </w:rPr>
        <w:t xml:space="preserve">infection</w:t>
      </w:r>
      <w:r>
        <w:t xml:space="preserve">). We include a reference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 the definition of the state variables to allow us to do this.</w:t>
      </w:r>
    </w:p>
    <w:p>
      <w:pPr>
        <w:pStyle w:val="SourceCode"/>
      </w:pPr>
      <w:r>
        <w:rPr>
          <w:rStyle w:val="NormalTok"/>
        </w:rPr>
        <w:t xml:space="preserve">si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use</w:t>
      </w:r>
      <w:r>
        <w:t xml:space="preserve"> </w:t>
      </w:r>
      <w:r>
        <w:rPr>
          <w:rStyle w:val="VerbatimChar"/>
        </w:rPr>
        <w:t xml:space="preserve">oapply_typed</w:t>
      </w:r>
      <w:r>
        <w:t xml:space="preserve">, which takes in a labelled Petri net (here,</w:t>
      </w:r>
      <w:r>
        <w:t xml:space="preserve"> </w:t>
      </w:r>
      <w:r>
        <w:rPr>
          <w:rStyle w:val="VerbatimChar"/>
        </w:rPr>
        <w:t xml:space="preserve">epi_lpn</w:t>
      </w:r>
      <w:r>
        <w:t xml:space="preserve">) and an undirected wiring diagram (</w:t>
      </w:r>
      <w:r>
        <w:rPr>
          <w:rStyle w:val="VerbatimChar"/>
        </w:rPr>
        <w:t xml:space="preserve">si_uwd</w:t>
      </w:r>
      <w:r>
        <w:t xml:space="preserve">), where each of the boxes is labeled by a symbol that matches the label of a transition in the Petri net, in addition to an array of symbols for each of the rates in the wiring diagram. This produces a Petri net given by colimiting the transitions together, and returns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from that Petri net to the type system.</w:t>
      </w:r>
    </w:p>
    <w:p>
      <w:pPr>
        <w:pStyle w:val="SourceCode"/>
      </w:pPr>
      <w:r>
        <w:rPr>
          <w:rStyle w:val="NormalTok"/>
        </w:rPr>
        <w:t xml:space="preserve">si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si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;</w:t>
      </w:r>
    </w:p>
    <w:p>
      <w:pPr>
        <w:pStyle w:val="FirstParagraph"/>
      </w:pPr>
      <w:r>
        <w:t xml:space="preserve">To obtain the labelled Petri net, we extract the domain of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_acst);</w:t>
      </w:r>
    </w:p>
    <w:p>
      <w:pPr>
        <w:pStyle w:val="FirstParagraph"/>
      </w:pPr>
      <w:r>
        <w:t xml:space="preserve">We can obtain a GraphViz representation of the labelled Petri net using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aph</w:t>
      </w:r>
      <w:r>
        <w:rPr>
          <w:rStyle w:val="NormalTok"/>
        </w:rPr>
        <w:t xml:space="preserve">(si_lpn)</w:t>
      </w:r>
    </w:p>
    <w:p>
      <w:pPr>
        <w:pStyle w:val="FirstParagraph"/>
      </w:pPr>
      <w:r>
        <w:drawing>
          <wp:inline>
            <wp:extent cx="2562225" cy="609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compose_sir_files/figure-docx/cell-7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peat for the recovery (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</w:t>
      </w:r>
      <w:r>
        <w:t xml:space="preserve">) transition.</w:t>
      </w:r>
    </w:p>
    <w:p>
      <w:pPr>
        <w:pStyle w:val="SourceCode"/>
      </w:pPr>
      <w:r>
        <w:rPr>
          <w:rStyle w:val="NormalTok"/>
        </w:rPr>
        <w:t xml:space="preserve">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</w:t>
      </w:r>
      <w:r>
        <w:br/>
      </w:r>
      <w:r>
        <w:rPr>
          <w:rStyle w:val="NormalTok"/>
        </w:rPr>
        <w:t xml:space="preserve">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ir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ir_lpn)</w:t>
      </w:r>
    </w:p>
    <w:p>
      <w:pPr>
        <w:pStyle w:val="FirstParagraph"/>
      </w:pPr>
      <w:r>
        <w:drawing>
          <wp:inline>
            <wp:extent cx="2562225" cy="5524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compose_sir_files/figure-docx/cell-8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lue the SI and IR models together to make an SIR model, we first define an undirected wiring diagram which contains all our states, and two transitions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</w:t>
      </w:r>
      <w:r>
        <w:rPr>
          <w:rStyle w:val="NormalTok"/>
        </w:rPr>
        <w:t xml:space="preserve">(S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r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create a</w:t>
      </w:r>
      <w:r>
        <w:t xml:space="preserve"> </w:t>
      </w:r>
      <w:r>
        <w:rPr>
          <w:rStyle w:val="VerbatimChar"/>
        </w:rPr>
        <w:t xml:space="preserve">StructuredMulticospan</w:t>
      </w:r>
      <w:r>
        <w:t xml:space="preserve"> </w:t>
      </w:r>
      <w:r>
        <w:t xml:space="preserve">using this wiring diagram, telling</w:t>
      </w:r>
      <w:r>
        <w:t xml:space="preserve"> </w:t>
      </w:r>
      <w:r>
        <w:rPr>
          <w:rStyle w:val="VerbatimChar"/>
        </w:rPr>
        <w:t xml:space="preserve">oapply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in the wiring diagram corresponds to the</w:t>
      </w:r>
      <w:r>
        <w:t xml:space="preserve"> </w:t>
      </w:r>
      <w:r>
        <w:rPr>
          <w:rStyle w:val="VerbatimChar"/>
        </w:rPr>
        <w:t xml:space="preserve">si_lpn</w:t>
      </w:r>
      <w:r>
        <w:t xml:space="preserve"> </w:t>
      </w:r>
      <w:r>
        <w:t xml:space="preserve">labelled Petri net, etc..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converts a PetriNet to an OpenPetriNet where each state is exposed as a leg of the cospan, allowing it to be composed over an undirected wiring diagram.</w:t>
      </w:r>
    </w:p>
    <w:p>
      <w:pPr>
        <w:pStyle w:val="SourceCode"/>
      </w:pPr>
      <w:r>
        <w:rPr>
          <w:rStyle w:val="NormalTok"/>
        </w:rPr>
        <w:t xml:space="preserve">sir_sm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</w:t>
      </w:r>
      <w:r>
        <w:rPr>
          <w:rStyle w:val="NormalTok"/>
        </w:rPr>
        <w:t xml:space="preserve">(sir_uwd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si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ir_lpn),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StructuredMulticospan{Catlab.CategoricalAlgebra.StructuredCospans.DiscreteACSet{AnonACSet{TypeLevelBasicSchema{Symbol, Tuple{:S}, Tuple{}, Tuple{:Name}, Tuple{(:sname, :S, :Name)}}, Tuple{Symbol}, Catlab.LVectors.LVector{(:S,), Int64}, NamedTuple{(:sname,), Tuple{Catlab.ColumnImplementations.DenseColumn{Symbol, Vector{Symbol}}}}}, LabelledPetriNet}, Multicospan{LabelledPetriNet, StructTightACSetTransformation{TypeLevelBasicSchema{Symbol, Tuple{:T, :S, :I, :O}, Tuple{(:it, :I, :T), (:is, :I, :S), (:ot, :O, :T), (:os, :O, :S)}, Tuple{:Name}, Tuple{(:tname, :T, :Name), (:sname, :S, :Name)}}, NamedTuple{(:T, :S, :I, :O), NTuple{4, Catlab.CategoricalAlgebra.FinSets.FinDomFunctionVector{Int64, Vector{Int64}, Catlab.CategoricalAlgebra.FinSets.FinSetInt}}}, LabelledPetriNet, LabelledPetriNet}, Vector{StructTightACSetTransformation{TypeLevelBasicSchema{Symbol, Tuple{:T, :S, :I, :O}, Tuple{(:it, :I, :T), (:is, :I, :S), (:ot, :O, :T), (:os, :O, :S)}, Tuple{:Name}, Tuple{(:tname, :T, :Name), (:sname, :S, :Name)}}, NamedTuple{(:T, :S, :I, :O), NTuple{4, Catlab.CategoricalAlgebra.FinSets.FinDomFunctionVector{Int64, Vector{Int64}, Catlab.CategoricalAlgebra.FinSets.FinSetInt}}}, LabelledPetriNet, LabelledPetriNet}}}, Vector{AnonACSet{TypeLevelBasicSchema{Symbol, Tuple{:S}, Tuple{}, Tuple{:Name}, Tuple{(:sname, :S, :Name)}}, Tuple{Symbol}, Catlab.LVectors.LVector{(:S,), Int64}, NamedTuple{(:sname,), Tuple{Catlab.ColumnImplementations.DenseColumn{Symbol, Vector{Symbol}}}}}}}(Multicospan{LabelledPetriNet, StructTightACSetTransformation{TypeLevelBasicSchema{Symbol, Tuple{:T, :S, :I, :O}, Tuple{(:it, :I, :T), (:is, :I, :S), (:ot, :O, :T), (:os, :O, :S)}, Tuple{:Name}, Tuple{(:tname, :T, :Name), (:sname, :S, :Name)}}, NamedTuple{(:T, :S, :I, :O), NTuple{4, Catlab.CategoricalAlgebra.FinSets.FinDomFunctionVector{Int64, Vector{Int64}, Catlab.CategoricalAlgebra.FinSets.FinSetInt}}}, LabelledPetriNet, LabelledPetriNet}, Vector{StructTightACSetTransformation{TypeLevelBasicSchema{Symbol, Tuple{:T, :S, :I, :O}, Tuple{(:it, :I, :T), (:is, :I, :S), (:ot, :O, :T), (:os, :O, :S)}, Tuple{:Name}, Tuple{(:tname, :T, :Name), (:sname, :S, :Name)}}, NamedTuple{(:T, :S, :I, :O), NTuple{4, Catlab.CategoricalAlgebra.FinSets.FinDomFunctionVector{Int64, Vector{Int64}, Catlab.CategoricalAlgebra.FinSets.FinSetInt}}}, LabelledPetriNet, LabelledPetriNet}}}(LabelledPetriNet:</w:t>
      </w:r>
      <w:r>
        <w:br/>
      </w:r>
      <w:r>
        <w:rPr>
          <w:rStyle w:val="VerbatimChar"/>
        </w:rPr>
        <w:t xml:space="preserve">  T = 1:2</w:t>
      </w:r>
      <w:r>
        <w:br/>
      </w:r>
      <w:r>
        <w:rPr>
          <w:rStyle w:val="VerbatimChar"/>
        </w:rPr>
        <w:t xml:space="preserve">  S = 1:3</w:t>
      </w:r>
      <w:r>
        <w:br/>
      </w:r>
      <w:r>
        <w:rPr>
          <w:rStyle w:val="VerbatimChar"/>
        </w:rPr>
        <w:t xml:space="preserve">  I = 1:3</w:t>
      </w:r>
      <w:r>
        <w:br/>
      </w:r>
      <w:r>
        <w:rPr>
          <w:rStyle w:val="VerbatimChar"/>
        </w:rPr>
        <w:t xml:space="preserve">  O = 1:3</w:t>
      </w:r>
      <w:r>
        <w:br/>
      </w:r>
      <w:r>
        <w:rPr>
          <w:rStyle w:val="VerbatimChar"/>
        </w:rPr>
        <w:t xml:space="preserve">  it : I → T = [1, 1, 2]</w:t>
      </w:r>
      <w:r>
        <w:br/>
      </w:r>
      <w:r>
        <w:rPr>
          <w:rStyle w:val="VerbatimChar"/>
        </w:rPr>
        <w:t xml:space="preserve">  is : I → S = [1, 2, 2]</w:t>
      </w:r>
      <w:r>
        <w:br/>
      </w:r>
      <w:r>
        <w:rPr>
          <w:rStyle w:val="VerbatimChar"/>
        </w:rPr>
        <w:t xml:space="preserve">  ot : O → T = [1, 1, 2]</w:t>
      </w:r>
      <w:r>
        <w:br/>
      </w:r>
      <w:r>
        <w:rPr>
          <w:rStyle w:val="VerbatimChar"/>
        </w:rPr>
        <w:t xml:space="preserve">  os : O → S = [2, 2, 3]</w:t>
      </w:r>
      <w:r>
        <w:br/>
      </w:r>
      <w:r>
        <w:rPr>
          <w:rStyle w:val="VerbatimChar"/>
        </w:rPr>
        <w:t xml:space="preserve">  tname : T → Name = [:β, :γ]</w:t>
      </w:r>
      <w:r>
        <w:br/>
      </w:r>
      <w:r>
        <w:rPr>
          <w:rStyle w:val="VerbatimChar"/>
        </w:rPr>
        <w:t xml:space="preserve">  sname : S → Name = [:S, :I, :R], StructTightACSetTransformation{TypeLevelBasicSchema{Symbol, Tuple{:T, :S, :I, :O}, Tuple{(:it, :I, :T), (:is, :I, :S), (:ot, :O, :T), (:os, :O, :S)}, Tuple{:Name}, Tuple{(:tname, :T, :Name), (:sname, :S, :Name)}}, NamedTuple{(:T, :S, :I, :O), NTuple{4, Catlab.CategoricalAlgebra.FinSets.FinDomFunctionVector{Int64, Vector{Int64}, Catlab.CategoricalAlgebra.FinSets.FinSetInt}}}, LabelledPetriNet, LabelledPetriNet}[ACSetTransformation((T = FinFunction(Int64[], 0, 2), S = FinFunction([1], 1, 3), I = FinFunction(Int64[], 0, 3), O = FinFunction(Int64[], 0, 3)), LabelledPetriNet {T = 0, S = 1, I = 0, O = 0}, LabelledPetriNet {T = 2, S = 3, I = 3, O = 3}), ACSetTransformation((T = FinFunction(Int64[], 0, 2), S = FinFunction([2], 1, 3), I = FinFunction(Int64[], 0, 3), O = FinFunction(Int64[], 0, 3)), LabelledPetriNet {T = 0, S = 1, I = 0, O = 0}, LabelledPetriNet {T = 2, S = 3, I = 3, O = 3}), ACSetTransformation((T = FinFunction(Int64[], 0, 2), S = FinFunction([3], 1, 3), I = FinFunction(Int64[], 0, 3), O = FinFunction(Int64[], 0, 3)), LabelledPetriNet {T = 0, S = 1, I = 0, O = 0}, LabelledPetriNet {T = 2, S = 3, I = 3, O = 3})]), AnonACSet{TypeLevelBasicSchema{Symbol, Tuple{:S}, Tuple{}, Tuple{:Name}, Tuple{(:sname, :S, :Name)}}, Tuple{Symbol}, Catlab.LVectors.LVector{(:S,), Int64}, NamedTuple{(:sname,), Tuple{Catlab.ColumnImplementations.DenseColumn{Symbol, Vector{Symbol}}}}}[AnonACSet{TypeLevelBasicSchema{Symbol, Tuple{:S}, Tuple{}, Tuple{:Name}, Tuple{(:sname, :S, :Name)}}, Tuple{Symbol}, Catlab.LVectors.LVector{(:S,), Int64}, NamedTuple{(:sname,), Tuple{Catlab.ColumnImplementations.DenseColumn{Symbol, Vector{Symbol}}}}}:</w:t>
      </w:r>
      <w:r>
        <w:br/>
      </w:r>
      <w:r>
        <w:rPr>
          <w:rStyle w:val="VerbatimChar"/>
        </w:rPr>
        <w:t xml:space="preserve">  S = 1:1</w:t>
      </w:r>
      <w:r>
        <w:br/>
      </w:r>
      <w:r>
        <w:rPr>
          <w:rStyle w:val="VerbatimChar"/>
        </w:rPr>
        <w:t xml:space="preserve">  sname : S → Name = [:S], AnonACSet{TypeLevelBasicSchema{Symbol, Tuple{:S}, Tuple{}, Tuple{:Name}, Tuple{(:sname, :S, :Name)}}, Tuple{Symbol}, Catlab.LVectors.LVector{(:S,), Int64}, NamedTuple{(:sname,), Tuple{Catlab.ColumnImplementations.DenseColumn{Symbol, Vector{Symbol}}}}}:</w:t>
      </w:r>
      <w:r>
        <w:br/>
      </w:r>
      <w:r>
        <w:rPr>
          <w:rStyle w:val="VerbatimChar"/>
        </w:rPr>
        <w:t xml:space="preserve">  S = 1:1</w:t>
      </w:r>
      <w:r>
        <w:br/>
      </w:r>
      <w:r>
        <w:rPr>
          <w:rStyle w:val="VerbatimChar"/>
        </w:rPr>
        <w:t xml:space="preserve">  sname : S → Name = [:I], AnonACSet{TypeLevelBasicSchema{Symbol, Tuple{:S}, Tuple{}, Tuple{:Name}, Tuple{(:sname, :S, :Name)}}, Tuple{Symbol}, Catlab.LVectors.LVector{(:S,), Int64}, NamedTuple{(:sname,), Tuple{Catlab.ColumnImplementations.DenseColumn{Symbol, Vector{Symbol}}}}}:</w:t>
      </w:r>
      <w:r>
        <w:br/>
      </w:r>
      <w:r>
        <w:rPr>
          <w:rStyle w:val="VerbatimChar"/>
        </w:rPr>
        <w:t xml:space="preserve">  S = 1:1</w:t>
      </w:r>
      <w:r>
        <w:br/>
      </w:r>
      <w:r>
        <w:rPr>
          <w:rStyle w:val="VerbatimChar"/>
        </w:rPr>
        <w:t xml:space="preserve">  sname : S → Name = [:R]])</w:t>
      </w:r>
    </w:p>
    <w:p>
      <w:pPr>
        <w:pStyle w:val="FirstParagraph"/>
      </w:pPr>
      <w:r>
        <w:t xml:space="preserve">We extract the labelled Petri net by extracting the object that is the codomain of all the legs, using the</w:t>
      </w:r>
      <w:r>
        <w:t xml:space="preserve"> </w:t>
      </w:r>
      <w:r>
        <w:rPr>
          <w:rStyle w:val="VerbatimChar"/>
        </w:rPr>
        <w:t xml:space="preserve">apex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ex</w:t>
      </w:r>
      <w:r>
        <w:rPr>
          <w:rStyle w:val="NormalTok"/>
        </w:rPr>
        <w:t xml:space="preserve">(sir_smc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609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compose_sir_files/figure-docx/cell-11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an ODE model from the labelled Petri net, we generate a function that can be passed to SciML’s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ectorfiel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lpn);</w:t>
      </w:r>
    </w:p>
    <w:p>
      <w:pPr>
        <w:pStyle w:val="FirstParagraph"/>
      </w:pPr>
      <w:r>
        <w:t xml:space="preserve">The initial conditions and parameter values are written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mes</w:t>
      </w:r>
      <w:r>
        <w:rPr>
          <w:rStyle w:val="NormalTok"/>
        </w:rPr>
        <w:t xml:space="preserve">(sir_lpn))</w:t>
      </w:r>
    </w:p>
    <w:p>
      <w:pPr>
        <w:pStyle w:val="SourceCode"/>
      </w:pPr>
      <w:r>
        <w:rPr>
          <w:rStyle w:val="VerbatimChar"/>
        </w:rPr>
        <w:t xml:space="preserve">3-element LArray{Float64, 1, Vector{Float64}, (:S, :I, :R)}:</w:t>
      </w:r>
      <w:r>
        <w:br/>
      </w:r>
      <w:r>
        <w:rPr>
          <w:rStyle w:val="VerbatimChar"/>
        </w:rPr>
        <w:t xml:space="preserve"> :S =&gt; 990.0</w:t>
      </w:r>
      <w:r>
        <w:br/>
      </w:r>
      <w:r>
        <w:rPr>
          <w:rStyle w:val="VerbatimChar"/>
        </w:rPr>
        <w:t xml:space="preserve"> :I =&gt; 10.0</w:t>
      </w:r>
      <w:r>
        <w:br/>
      </w:r>
      <w:r>
        <w:rPr>
          <w:rStyle w:val="VerbatimChar"/>
        </w:rPr>
        <w:t xml:space="preserve"> :R =&gt; 0.0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lpn))</w:t>
      </w:r>
    </w:p>
    <w:p>
      <w:pPr>
        <w:pStyle w:val="SourceCode"/>
      </w:pPr>
      <w:r>
        <w:rPr>
          <w:rStyle w:val="VerbatimChar"/>
        </w:rPr>
        <w:t xml:space="preserve">2-element LArray{Float64, 1, Vector{Float64}, (:β, :γ)}:</w:t>
      </w:r>
      <w:r>
        <w:br/>
      </w:r>
      <w:r>
        <w:rPr>
          <w:rStyle w:val="VerbatimChar"/>
        </w:rPr>
        <w:t xml:space="preserve"> :β =&gt; 0.0005</w:t>
      </w:r>
      <w:r>
        <w:br/>
      </w:r>
      <w:r>
        <w:rPr>
          <w:rStyle w:val="VerbatimChar"/>
        </w:rPr>
        <w:t xml:space="preserve"> :γ =&gt; 0.25</w:t>
      </w:r>
    </w:p>
    <w:p>
      <w:pPr>
        <w:pStyle w:val="SourceCode"/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now use the initial conditions, the time span, and the parameter values to simulate the system.</w:t>
      </w:r>
    </w:p>
    <w:p>
      <w:pPr>
        <w:pStyle w:val="SourceCode"/>
      </w:pPr>
      <w:r>
        <w:rPr>
          <w:rStyle w:val="NormalTok"/>
        </w:rPr>
        <w:t xml:space="preserve">sir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vf, u0, tspan, p)</w:t>
      </w:r>
      <w:r>
        <w:br/>
      </w:r>
      <w:r>
        <w:rPr>
          <w:rStyle w:val="NormalTok"/>
        </w:rPr>
        <w:t xml:space="preserve">sir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r_so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n_compose_sir_files/figure-docx/cell-16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z" /><Relationship Type="http://schemas.openxmlformats.org/officeDocument/2006/relationships/image" Id="rId35" Target="media/rId35.svgz" /><Relationship Type="http://schemas.openxmlformats.org/officeDocument/2006/relationships/image" Id="rId22" Target="media/rId22.svgz" /><Relationship Type="http://schemas.openxmlformats.org/officeDocument/2006/relationships/image" Id="rId26" Target="media/rId26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ing an SIR model from individual transitions using AlgebraicPetri.jl</dc:title>
  <dc:creator/>
  <cp:keywords/>
  <dcterms:created xsi:type="dcterms:W3CDTF">2023-06-13T21:54:03Z</dcterms:created>
  <dcterms:modified xsi:type="dcterms:W3CDTF">2023-06-13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